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B74CE" w:rsidRPr="007B74CE" w:rsidRDefault="00151AA2" w:rsidP="00E72A46">
      <w:pPr>
        <w:jc w:val="center"/>
        <w:rPr>
          <w:b/>
          <w:color w:val="0000CC"/>
          <w:u w:val="single"/>
        </w:rPr>
      </w:pPr>
      <w:r>
        <w:rPr>
          <w:noProof/>
          <w:lang w:eastAsia="pt-BR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237677</wp:posOffset>
            </wp:positionH>
            <wp:positionV relativeFrom="paragraph">
              <wp:posOffset>37</wp:posOffset>
            </wp:positionV>
            <wp:extent cx="860425" cy="574040"/>
            <wp:effectExtent l="0" t="0" r="0" b="0"/>
            <wp:wrapSquare wrapText="bothSides"/>
            <wp:docPr id="1" name="Imagem 1" descr="https://static.wixstatic.com/media/850037_db001c2883f1449cb90a0216493445a8~mv2.png/v1/fill/w_90,h_60,al_c,usm_0.66_1.00_0.01/850037_db001c2883f1449cb90a0216493445a8~mv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static.wixstatic.com/media/850037_db001c2883f1449cb90a0216493445a8~mv2.png/v1/fill/w_90,h_60,al_c,usm_0.66_1.00_0.01/850037_db001c2883f1449cb90a0216493445a8~mv2.pn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0425" cy="574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7B74CE" w:rsidRPr="007B74CE">
        <w:rPr>
          <w:b/>
          <w:color w:val="0000CC"/>
          <w:u w:val="single"/>
        </w:rPr>
        <w:t>PARTICIPE DO ENCONTRO DE MÚSICA DE CÂMARA PARA AMADORES- AMACORDAS</w:t>
      </w:r>
      <w:r w:rsidR="003D37D3">
        <w:rPr>
          <w:b/>
          <w:color w:val="0000CC"/>
          <w:u w:val="single"/>
        </w:rPr>
        <w:t xml:space="preserve"> 2020</w:t>
      </w:r>
      <w:r w:rsidR="00A9072E">
        <w:rPr>
          <w:b/>
          <w:color w:val="0000CC"/>
          <w:u w:val="single"/>
        </w:rPr>
        <w:t>!</w:t>
      </w:r>
    </w:p>
    <w:p w:rsidR="00FA571F" w:rsidRPr="0089473D" w:rsidRDefault="00E72A46" w:rsidP="00E72A46">
      <w:pPr>
        <w:jc w:val="center"/>
        <w:rPr>
          <w:b/>
          <w:u w:val="single"/>
        </w:rPr>
      </w:pPr>
      <w:r w:rsidRPr="0089473D">
        <w:rPr>
          <w:b/>
          <w:u w:val="single"/>
        </w:rPr>
        <w:t>Formulário de Inscrição</w:t>
      </w:r>
      <w:r w:rsidR="00151AA2" w:rsidRPr="00151AA2">
        <w:t xml:space="preserve"> </w:t>
      </w:r>
    </w:p>
    <w:p w:rsidR="0089473D" w:rsidRPr="00A31994" w:rsidRDefault="008E419A" w:rsidP="00E72A46">
      <w:pPr>
        <w:jc w:val="center"/>
        <w:rPr>
          <w:b/>
          <w:sz w:val="24"/>
          <w:szCs w:val="24"/>
        </w:rPr>
      </w:pPr>
      <w:r w:rsidRPr="00A31994">
        <w:rPr>
          <w:b/>
          <w:sz w:val="24"/>
          <w:szCs w:val="24"/>
        </w:rPr>
        <w:t xml:space="preserve">ATENÇÃO: </w:t>
      </w:r>
      <w:r w:rsidR="0089473D" w:rsidRPr="00A31994">
        <w:rPr>
          <w:b/>
          <w:sz w:val="24"/>
          <w:szCs w:val="24"/>
        </w:rPr>
        <w:t xml:space="preserve">Ao solicitar a inscrição no evento você declara que é maior de idade, que leu e está de acordo com as regras de evento, incluindo a </w:t>
      </w:r>
      <w:r w:rsidR="0089473D" w:rsidRPr="00A31994">
        <w:rPr>
          <w:b/>
          <w:color w:val="FF0000"/>
          <w:sz w:val="24"/>
          <w:szCs w:val="24"/>
        </w:rPr>
        <w:t>nossa política de reembolso</w:t>
      </w:r>
      <w:r w:rsidRPr="00A31994">
        <w:rPr>
          <w:b/>
          <w:color w:val="FF0000"/>
          <w:sz w:val="24"/>
          <w:szCs w:val="24"/>
        </w:rPr>
        <w:t>.</w:t>
      </w:r>
      <w:r w:rsidR="0089473D" w:rsidRPr="00A31994">
        <w:rPr>
          <w:b/>
          <w:color w:val="FF0000"/>
          <w:sz w:val="24"/>
          <w:szCs w:val="24"/>
        </w:rPr>
        <w:t xml:space="preserve"> </w:t>
      </w:r>
      <w:r w:rsidR="0089473D" w:rsidRPr="00A31994">
        <w:rPr>
          <w:b/>
          <w:sz w:val="24"/>
          <w:szCs w:val="24"/>
        </w:rPr>
        <w:t xml:space="preserve">(informações disponíveis </w:t>
      </w:r>
      <w:r w:rsidRPr="00A31994">
        <w:rPr>
          <w:b/>
          <w:sz w:val="24"/>
          <w:szCs w:val="24"/>
        </w:rPr>
        <w:t>no</w:t>
      </w:r>
      <w:r w:rsidR="0089473D" w:rsidRPr="00A31994">
        <w:rPr>
          <w:b/>
          <w:sz w:val="24"/>
          <w:szCs w:val="24"/>
        </w:rPr>
        <w:t xml:space="preserve"> site </w:t>
      </w:r>
      <w:hyperlink r:id="rId6" w:history="1">
        <w:r w:rsidR="0089473D" w:rsidRPr="00A31994">
          <w:rPr>
            <w:rStyle w:val="Hyperlink"/>
            <w:b/>
            <w:sz w:val="24"/>
            <w:szCs w:val="24"/>
          </w:rPr>
          <w:t>www.amacordas.com.br</w:t>
        </w:r>
      </w:hyperlink>
      <w:r w:rsidR="0089473D" w:rsidRPr="00A31994">
        <w:rPr>
          <w:b/>
          <w:sz w:val="24"/>
          <w:szCs w:val="24"/>
        </w:rPr>
        <w:t>)</w:t>
      </w:r>
    </w:p>
    <w:p w:rsidR="0089473D" w:rsidRPr="0089473D" w:rsidRDefault="0089473D" w:rsidP="00E72A46">
      <w:pPr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PREENCHER E ENVIAR PARA</w:t>
      </w:r>
      <w:r w:rsidRPr="0089473D">
        <w:rPr>
          <w:b/>
          <w:sz w:val="32"/>
          <w:szCs w:val="32"/>
        </w:rPr>
        <w:t>: amacordas2017@gmail.com</w:t>
      </w:r>
    </w:p>
    <w:p w:rsidR="0089473D" w:rsidRPr="0089473D" w:rsidRDefault="0089473D" w:rsidP="007B74CE">
      <w:pPr>
        <w:rPr>
          <w:b/>
          <w:color w:val="FF0000"/>
        </w:rPr>
      </w:pPr>
      <w:r w:rsidRPr="0089473D">
        <w:rPr>
          <w:b/>
          <w:color w:val="FF0000"/>
        </w:rPr>
        <w:t>TODAS AS INFORMAÇÕES PESSOAIS SÃO NECESSÁRIAS, NÃO DEIXE CAMPOS EM BRANCO</w:t>
      </w:r>
      <w:r w:rsidR="00223BF5">
        <w:rPr>
          <w:b/>
          <w:color w:val="FF0000"/>
        </w:rPr>
        <w:t>.</w:t>
      </w:r>
    </w:p>
    <w:p w:rsidR="00E72A46" w:rsidRPr="0089473D" w:rsidRDefault="00E72A46" w:rsidP="008E419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color w:val="0000CC"/>
        </w:rPr>
      </w:pPr>
      <w:r w:rsidRPr="0089473D">
        <w:rPr>
          <w:b/>
          <w:color w:val="0000CC"/>
        </w:rPr>
        <w:t>Nome completo:</w:t>
      </w:r>
    </w:p>
    <w:p w:rsidR="00044BE0" w:rsidRPr="0089473D" w:rsidRDefault="00044BE0" w:rsidP="008E419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color w:val="0000CC"/>
        </w:rPr>
      </w:pPr>
      <w:r w:rsidRPr="0089473D">
        <w:rPr>
          <w:b/>
          <w:color w:val="0000CC"/>
        </w:rPr>
        <w:t>Idade:</w:t>
      </w:r>
      <w:r w:rsidR="0089473D" w:rsidRPr="0089473D">
        <w:rPr>
          <w:b/>
          <w:color w:val="0000CC"/>
        </w:rPr>
        <w:t xml:space="preserve">                  RG:                                                          CPF:</w:t>
      </w:r>
    </w:p>
    <w:p w:rsidR="00E72A46" w:rsidRPr="0089473D" w:rsidRDefault="00E72A46" w:rsidP="008E419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color w:val="0000CC"/>
        </w:rPr>
      </w:pPr>
      <w:r w:rsidRPr="0089473D">
        <w:rPr>
          <w:b/>
          <w:color w:val="0000CC"/>
        </w:rPr>
        <w:t>Endereço:</w:t>
      </w:r>
      <w:r w:rsidR="004F75E3">
        <w:rPr>
          <w:b/>
          <w:color w:val="0000CC"/>
        </w:rPr>
        <w:t xml:space="preserve"> </w:t>
      </w:r>
    </w:p>
    <w:p w:rsidR="0089473D" w:rsidRPr="0089473D" w:rsidRDefault="0089473D" w:rsidP="008E419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color w:val="0000CC"/>
        </w:rPr>
      </w:pPr>
      <w:r w:rsidRPr="0089473D">
        <w:rPr>
          <w:b/>
          <w:color w:val="0000CC"/>
        </w:rPr>
        <w:t xml:space="preserve">Bairro:                                     </w:t>
      </w:r>
      <w:r w:rsidR="008E419A">
        <w:rPr>
          <w:b/>
          <w:color w:val="0000CC"/>
        </w:rPr>
        <w:t xml:space="preserve">                        </w:t>
      </w:r>
      <w:r w:rsidRPr="0089473D">
        <w:rPr>
          <w:b/>
          <w:color w:val="0000CC"/>
        </w:rPr>
        <w:t>Cidade/ Estado                              CEP:</w:t>
      </w:r>
    </w:p>
    <w:p w:rsidR="00E72A46" w:rsidRPr="0089473D" w:rsidRDefault="00E72A46" w:rsidP="008E419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color w:val="0000CC"/>
        </w:rPr>
      </w:pPr>
      <w:r w:rsidRPr="0089473D">
        <w:rPr>
          <w:b/>
          <w:color w:val="0000CC"/>
        </w:rPr>
        <w:t>Telefone</w:t>
      </w:r>
      <w:r w:rsidR="0089473D" w:rsidRPr="0089473D">
        <w:rPr>
          <w:b/>
          <w:color w:val="0000CC"/>
        </w:rPr>
        <w:t xml:space="preserve"> 1 </w:t>
      </w:r>
      <w:r w:rsidRPr="0089473D">
        <w:rPr>
          <w:b/>
          <w:color w:val="0000CC"/>
        </w:rPr>
        <w:t>:</w:t>
      </w:r>
      <w:r w:rsidR="0089473D" w:rsidRPr="0089473D">
        <w:rPr>
          <w:b/>
          <w:color w:val="0000CC"/>
        </w:rPr>
        <w:t xml:space="preserve"> (    )                                       Telefone 2</w:t>
      </w:r>
      <w:r w:rsidR="00C50918">
        <w:rPr>
          <w:b/>
          <w:color w:val="0000CC"/>
        </w:rPr>
        <w:t xml:space="preserve"> (opcional)</w:t>
      </w:r>
      <w:r w:rsidR="0089473D" w:rsidRPr="0089473D">
        <w:rPr>
          <w:b/>
          <w:color w:val="0000CC"/>
        </w:rPr>
        <w:t xml:space="preserve">: (    )        </w:t>
      </w:r>
    </w:p>
    <w:p w:rsidR="00E72A46" w:rsidRPr="0089473D" w:rsidRDefault="00E72A46" w:rsidP="008E419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color w:val="0000CC"/>
        </w:rPr>
      </w:pPr>
      <w:r w:rsidRPr="0089473D">
        <w:rPr>
          <w:b/>
          <w:color w:val="0000CC"/>
        </w:rPr>
        <w:t>Email</w:t>
      </w:r>
      <w:r w:rsidR="00D2049D" w:rsidRPr="0089473D">
        <w:rPr>
          <w:b/>
          <w:color w:val="0000CC"/>
        </w:rPr>
        <w:t>:</w:t>
      </w:r>
    </w:p>
    <w:p w:rsidR="008E419A" w:rsidRDefault="008E419A">
      <w:pPr>
        <w:rPr>
          <w:b/>
        </w:rPr>
      </w:pPr>
    </w:p>
    <w:p w:rsidR="008E419A" w:rsidRDefault="00024177" w:rsidP="003D7E37">
      <w:pPr>
        <w:jc w:val="center"/>
        <w:rPr>
          <w:b/>
        </w:rPr>
      </w:pPr>
      <w:r w:rsidRPr="008E419A">
        <w:rPr>
          <w:b/>
        </w:rPr>
        <w:t>V</w:t>
      </w:r>
      <w:r w:rsidR="008E419A">
        <w:rPr>
          <w:b/>
        </w:rPr>
        <w:t>AGAS LIMITADAS!!</w:t>
      </w:r>
    </w:p>
    <w:p w:rsidR="003D37D3" w:rsidRDefault="003D37D3" w:rsidP="003D37D3">
      <w:pPr>
        <w:jc w:val="center"/>
        <w:rPr>
          <w:b/>
          <w:color w:val="0070C0"/>
          <w:sz w:val="32"/>
          <w:szCs w:val="32"/>
          <w:u w:val="single"/>
        </w:rPr>
      </w:pPr>
      <w:r w:rsidRPr="00E10E55">
        <w:rPr>
          <w:b/>
          <w:color w:val="FF0000"/>
          <w:sz w:val="32"/>
          <w:szCs w:val="32"/>
        </w:rPr>
        <w:t xml:space="preserve">O PERÍODO DA INSCRIÇÃO VAI </w:t>
      </w:r>
      <w:r w:rsidRPr="00E10E55">
        <w:rPr>
          <w:b/>
          <w:color w:val="0070C0"/>
          <w:sz w:val="32"/>
          <w:szCs w:val="32"/>
          <w:u w:val="single"/>
        </w:rPr>
        <w:t xml:space="preserve">DE </w:t>
      </w:r>
      <w:r>
        <w:rPr>
          <w:b/>
          <w:color w:val="0070C0"/>
          <w:sz w:val="32"/>
          <w:szCs w:val="32"/>
          <w:u w:val="single"/>
        </w:rPr>
        <w:t>13/01/2020</w:t>
      </w:r>
      <w:r w:rsidRPr="00E10E55">
        <w:rPr>
          <w:b/>
          <w:color w:val="0070C0"/>
          <w:sz w:val="32"/>
          <w:szCs w:val="32"/>
          <w:u w:val="single"/>
        </w:rPr>
        <w:t xml:space="preserve"> a </w:t>
      </w:r>
      <w:r>
        <w:rPr>
          <w:b/>
          <w:color w:val="0070C0"/>
          <w:sz w:val="32"/>
          <w:szCs w:val="32"/>
          <w:u w:val="single"/>
        </w:rPr>
        <w:t>30/04/20</w:t>
      </w:r>
    </w:p>
    <w:p w:rsidR="003D37D3" w:rsidRPr="007F2E14" w:rsidRDefault="003D37D3" w:rsidP="003D37D3">
      <w:pPr>
        <w:jc w:val="center"/>
        <w:rPr>
          <w:sz w:val="24"/>
          <w:szCs w:val="24"/>
        </w:rPr>
      </w:pPr>
      <w:r w:rsidRPr="007F2E14">
        <w:rPr>
          <w:b/>
          <w:sz w:val="24"/>
          <w:szCs w:val="24"/>
        </w:rPr>
        <w:t>Pagamento via depósito bancário (dados serão enviados após a confirmação da disponibilidade de vaga)</w:t>
      </w:r>
    </w:p>
    <w:p w:rsidR="003D37D3" w:rsidRPr="007F2E14" w:rsidRDefault="003D37D3" w:rsidP="003D37D3">
      <w:pPr>
        <w:pStyle w:val="font7"/>
        <w:jc w:val="center"/>
        <w:rPr>
          <w:b/>
          <w:u w:val="single"/>
        </w:rPr>
      </w:pPr>
      <w:r w:rsidRPr="003D7E37">
        <w:rPr>
          <w:b/>
          <w:u w:val="single"/>
        </w:rPr>
        <w:t xml:space="preserve">Assinale a forma de pagamento </w:t>
      </w:r>
    </w:p>
    <w:p w:rsidR="003D37D3" w:rsidRDefault="003D37D3" w:rsidP="003D37D3">
      <w:pPr>
        <w:pStyle w:val="font7"/>
        <w:jc w:val="center"/>
      </w:pPr>
      <w:r>
        <w:rPr>
          <w:rStyle w:val="wixguard"/>
        </w:rPr>
        <w:t>​</w:t>
      </w:r>
    </w:p>
    <w:p w:rsidR="003D37D3" w:rsidRDefault="003D37D3" w:rsidP="003D37D3">
      <w:pPr>
        <w:pStyle w:val="font7"/>
      </w:pPr>
      <w:sdt>
        <w:sdtPr>
          <w:id w:val="-24418007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À vista com desconto: R$ 380,00 (apenas para inscrições feitas </w:t>
      </w:r>
      <w:r w:rsidRPr="008119F4">
        <w:rPr>
          <w:b/>
          <w:color w:val="C00000"/>
        </w:rPr>
        <w:t xml:space="preserve">até </w:t>
      </w:r>
      <w:r>
        <w:rPr>
          <w:b/>
          <w:color w:val="C00000"/>
        </w:rPr>
        <w:t>10/2</w:t>
      </w:r>
      <w:r>
        <w:t>)</w:t>
      </w:r>
    </w:p>
    <w:p w:rsidR="003D37D3" w:rsidRDefault="003D37D3" w:rsidP="003D37D3">
      <w:pPr>
        <w:pStyle w:val="font7"/>
      </w:pPr>
      <w:sdt>
        <w:sdtPr>
          <w:id w:val="163752435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À vista R$ 420,00 (para inscrições feitas </w:t>
      </w:r>
      <w:r w:rsidRPr="008119F4">
        <w:rPr>
          <w:b/>
          <w:color w:val="C00000"/>
        </w:rPr>
        <w:t>a partir de 1</w:t>
      </w:r>
      <w:r>
        <w:rPr>
          <w:b/>
          <w:color w:val="C00000"/>
        </w:rPr>
        <w:t>1/2</w:t>
      </w:r>
      <w:r>
        <w:t>)</w:t>
      </w:r>
    </w:p>
    <w:p w:rsidR="003D37D3" w:rsidRDefault="003D37D3" w:rsidP="003D37D3">
      <w:pPr>
        <w:pStyle w:val="font7"/>
      </w:pPr>
      <w:sdt>
        <w:sdtPr>
          <w:id w:val="130859164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3 parcelas de R$145,00 (apenas para inscrições feitas </w:t>
      </w:r>
      <w:r w:rsidRPr="00E10E55">
        <w:rPr>
          <w:color w:val="C00000"/>
        </w:rPr>
        <w:t xml:space="preserve">até </w:t>
      </w:r>
      <w:r>
        <w:rPr>
          <w:b/>
          <w:color w:val="C00000"/>
        </w:rPr>
        <w:t>11/3</w:t>
      </w:r>
      <w:r>
        <w:t>)</w:t>
      </w:r>
    </w:p>
    <w:p w:rsidR="003D37D3" w:rsidRDefault="003D37D3" w:rsidP="003D37D3">
      <w:pPr>
        <w:pStyle w:val="font7"/>
      </w:pPr>
      <w:sdt>
        <w:sdtPr>
          <w:id w:val="-110210565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2 parcelas de R$215,00 (apenas para inscrições feita </w:t>
      </w:r>
      <w:r w:rsidRPr="008119F4">
        <w:rPr>
          <w:color w:val="C00000"/>
        </w:rPr>
        <w:t xml:space="preserve">até </w:t>
      </w:r>
      <w:r>
        <w:rPr>
          <w:b/>
          <w:color w:val="C00000"/>
        </w:rPr>
        <w:t>11/4</w:t>
      </w:r>
      <w:r>
        <w:t>)</w:t>
      </w:r>
    </w:p>
    <w:p w:rsidR="003D37D3" w:rsidRPr="008119F4" w:rsidRDefault="003D37D3" w:rsidP="003D37D3">
      <w:pPr>
        <w:pStyle w:val="font7"/>
        <w:rPr>
          <w:b/>
          <w:color w:val="FF0000"/>
          <w:sz w:val="32"/>
          <w:szCs w:val="32"/>
        </w:rPr>
      </w:pPr>
      <w:r w:rsidRPr="008119F4">
        <w:rPr>
          <w:rStyle w:val="color29"/>
          <w:b/>
          <w:color w:val="FF0000"/>
          <w:sz w:val="32"/>
          <w:szCs w:val="32"/>
        </w:rPr>
        <w:t>ATENÇÃO: A partir de 1</w:t>
      </w:r>
      <w:r>
        <w:rPr>
          <w:rStyle w:val="color29"/>
          <w:b/>
          <w:color w:val="FF0000"/>
          <w:sz w:val="32"/>
          <w:szCs w:val="32"/>
        </w:rPr>
        <w:t>2</w:t>
      </w:r>
      <w:r w:rsidRPr="008119F4">
        <w:rPr>
          <w:rStyle w:val="color29"/>
          <w:b/>
          <w:color w:val="FF0000"/>
          <w:sz w:val="32"/>
          <w:szCs w:val="32"/>
        </w:rPr>
        <w:t>/</w:t>
      </w:r>
      <w:r>
        <w:rPr>
          <w:rStyle w:val="color29"/>
          <w:b/>
          <w:color w:val="FF0000"/>
          <w:sz w:val="32"/>
          <w:szCs w:val="32"/>
        </w:rPr>
        <w:t>4</w:t>
      </w:r>
      <w:r w:rsidRPr="008119F4">
        <w:rPr>
          <w:rStyle w:val="color29"/>
          <w:b/>
          <w:color w:val="FF0000"/>
          <w:sz w:val="32"/>
          <w:szCs w:val="32"/>
        </w:rPr>
        <w:t>, haverá apenas inscrições à vista.</w:t>
      </w:r>
    </w:p>
    <w:p w:rsidR="001F6BB2" w:rsidRDefault="001F6BB2" w:rsidP="001F6BB2">
      <w:pPr>
        <w:pStyle w:val="font7"/>
      </w:pPr>
      <w:r>
        <w:rPr>
          <w:rStyle w:val="wixguard"/>
        </w:rPr>
        <w:t>​</w:t>
      </w:r>
    </w:p>
    <w:p w:rsidR="001F6BB2" w:rsidRPr="003D7E37" w:rsidRDefault="001F6BB2" w:rsidP="001F6BB2">
      <w:pPr>
        <w:pStyle w:val="font7"/>
        <w:jc w:val="center"/>
      </w:pPr>
      <w:r w:rsidRPr="003D7E37">
        <w:rPr>
          <w:rStyle w:val="color29"/>
        </w:rPr>
        <w:t xml:space="preserve">LEIA </w:t>
      </w:r>
      <w:r>
        <w:rPr>
          <w:rStyle w:val="color29"/>
        </w:rPr>
        <w:t xml:space="preserve">A </w:t>
      </w:r>
      <w:r w:rsidRPr="003D7E37">
        <w:rPr>
          <w:rStyle w:val="color29"/>
        </w:rPr>
        <w:t xml:space="preserve">NOSSA POLÍTICA DE REEMBOLSO em </w:t>
      </w:r>
      <w:hyperlink r:id="rId7" w:history="1">
        <w:r w:rsidRPr="00BB19A7">
          <w:rPr>
            <w:rStyle w:val="Hyperlink"/>
          </w:rPr>
          <w:t>www.amacordas.com.br</w:t>
        </w:r>
      </w:hyperlink>
    </w:p>
    <w:p w:rsidR="001F6BB2" w:rsidRDefault="001F6BB2" w:rsidP="001F6BB2"/>
    <w:p w:rsidR="001F6BB2" w:rsidRPr="007B74CE" w:rsidRDefault="001F6BB2" w:rsidP="001F6BB2">
      <w:pPr>
        <w:rPr>
          <w:b/>
          <w:color w:val="FF0000"/>
        </w:rPr>
      </w:pPr>
      <w:r w:rsidRPr="007B74CE">
        <w:rPr>
          <w:b/>
          <w:color w:val="FF0000"/>
        </w:rPr>
        <w:t>ATENÇÃO: EM CASO DE PAGAMENTO PARCELADO, A INSCRIÇÃO SÓ SERÁ EFETIVADA APÓS A QUITAÇÃO DE TODAS AS PARCELAS</w:t>
      </w:r>
      <w:r w:rsidRPr="008119F4">
        <w:rPr>
          <w:b/>
          <w:color w:val="0070C0"/>
        </w:rPr>
        <w:t xml:space="preserve">. </w:t>
      </w:r>
      <w:r w:rsidRPr="008119F4">
        <w:rPr>
          <w:b/>
          <w:color w:val="0070C0"/>
          <w:u w:val="single"/>
        </w:rPr>
        <w:t>O NÃO PAGAMENTO DENTRO DO PRAZO ESTIPULADO IMPLICA EM DESISTÊNCIA DA VAGA</w:t>
      </w:r>
      <w:r w:rsidRPr="008119F4">
        <w:rPr>
          <w:b/>
          <w:color w:val="0070C0"/>
        </w:rPr>
        <w:t>,</w:t>
      </w:r>
      <w:r>
        <w:rPr>
          <w:b/>
          <w:color w:val="FF0000"/>
        </w:rPr>
        <w:t xml:space="preserve"> SENDO NECESSÁRIA</w:t>
      </w:r>
      <w:r w:rsidRPr="007B74CE">
        <w:rPr>
          <w:b/>
          <w:color w:val="FF0000"/>
        </w:rPr>
        <w:t xml:space="preserve"> NOVA SOLICITAÇÃO DE INSCRIÇÃO</w:t>
      </w:r>
      <w:r>
        <w:rPr>
          <w:b/>
          <w:color w:val="FF0000"/>
        </w:rPr>
        <w:t>.</w:t>
      </w:r>
    </w:p>
    <w:p w:rsidR="00E72A46" w:rsidRDefault="00E72A46"/>
    <w:p w:rsidR="008E419A" w:rsidRDefault="008E419A"/>
    <w:p w:rsidR="005F5D45" w:rsidRDefault="005F5D45" w:rsidP="009C1E7E">
      <w:pPr>
        <w:jc w:val="center"/>
        <w:rPr>
          <w:b/>
        </w:rPr>
      </w:pPr>
      <w:r>
        <w:rPr>
          <w:b/>
        </w:rPr>
        <w:t>VOCÊ ESTÁ SE INSCREVENDO PARA</w:t>
      </w:r>
    </w:p>
    <w:p w:rsidR="008E419A" w:rsidRPr="003D7E37" w:rsidRDefault="003D7E37" w:rsidP="009C1E7E">
      <w:pPr>
        <w:jc w:val="center"/>
        <w:rPr>
          <w:b/>
        </w:rPr>
      </w:pPr>
      <w:r w:rsidRPr="003D7E37">
        <w:rPr>
          <w:b/>
        </w:rPr>
        <w:t>IN</w:t>
      </w:r>
      <w:r w:rsidR="00BB19A7">
        <w:rPr>
          <w:b/>
        </w:rPr>
        <w:t>S</w:t>
      </w:r>
      <w:r w:rsidRPr="003D7E37">
        <w:rPr>
          <w:b/>
        </w:rPr>
        <w:t>TRUMENTO: VIO</w:t>
      </w:r>
      <w:r w:rsidR="00F07C16">
        <w:rPr>
          <w:b/>
        </w:rPr>
        <w:t>LONCELO</w:t>
      </w:r>
    </w:p>
    <w:p w:rsidR="003D7E37" w:rsidRPr="003D7E37" w:rsidRDefault="003D7E37" w:rsidP="009C1E7E">
      <w:pPr>
        <w:jc w:val="center"/>
        <w:rPr>
          <w:b/>
        </w:rPr>
      </w:pPr>
      <w:r w:rsidRPr="003D7E37">
        <w:rPr>
          <w:b/>
        </w:rPr>
        <w:t xml:space="preserve">NÍVEL: </w:t>
      </w:r>
      <w:r w:rsidR="00CA3200">
        <w:rPr>
          <w:b/>
        </w:rPr>
        <w:t>INTERMEDIÁRIO</w:t>
      </w:r>
      <w:r w:rsidR="00652594">
        <w:rPr>
          <w:b/>
        </w:rPr>
        <w:t xml:space="preserve"> 2</w:t>
      </w:r>
    </w:p>
    <w:p w:rsidR="00C50918" w:rsidRPr="00C50918" w:rsidRDefault="009B740A">
      <w:pPr>
        <w:rPr>
          <w:b/>
          <w:color w:val="0000CC"/>
        </w:rPr>
      </w:pPr>
      <w:r>
        <w:rPr>
          <w:b/>
          <w:color w:val="0000CC"/>
        </w:rPr>
        <w:t>Você já teve experiência</w:t>
      </w:r>
      <w:r w:rsidR="00C50918" w:rsidRPr="00C50918">
        <w:rPr>
          <w:b/>
          <w:color w:val="0000CC"/>
        </w:rPr>
        <w:t xml:space="preserve"> com música de câmara (duos, trios, quartetos, orquestras, etc.)?</w:t>
      </w:r>
    </w:p>
    <w:p w:rsidR="00C50918" w:rsidRDefault="00BD656D">
      <w:sdt>
        <w:sdtPr>
          <w:id w:val="-211281681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50918">
            <w:rPr>
              <w:rFonts w:ascii="MS Gothic" w:eastAsia="MS Gothic" w:hAnsi="MS Gothic" w:hint="eastAsia"/>
            </w:rPr>
            <w:t>☐</w:t>
          </w:r>
        </w:sdtContent>
      </w:sdt>
      <w:r w:rsidR="00C50918">
        <w:t xml:space="preserve"> sim     </w:t>
      </w:r>
      <w:sdt>
        <w:sdtPr>
          <w:id w:val="113976796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B740A">
            <w:rPr>
              <w:rFonts w:ascii="MS Gothic" w:eastAsia="MS Gothic" w:hAnsi="MS Gothic" w:hint="eastAsia"/>
            </w:rPr>
            <w:t>☐</w:t>
          </w:r>
        </w:sdtContent>
      </w:sdt>
      <w:r w:rsidR="00C50918">
        <w:t xml:space="preserve"> não</w:t>
      </w:r>
    </w:p>
    <w:p w:rsidR="00B82ADF" w:rsidRDefault="00B82ADF">
      <w:pPr>
        <w:rPr>
          <w:b/>
          <w:color w:val="0000CC"/>
        </w:rPr>
      </w:pPr>
      <w:r w:rsidRPr="00B82ADF">
        <w:rPr>
          <w:b/>
          <w:color w:val="0000CC"/>
        </w:rPr>
        <w:t>Nome do seu professor(a) atual ou pregresso:</w:t>
      </w:r>
      <w:r w:rsidR="003D7E37">
        <w:rPr>
          <w:b/>
          <w:color w:val="0000CC"/>
        </w:rPr>
        <w:t>_______________________________________</w:t>
      </w:r>
    </w:p>
    <w:p w:rsidR="00BB19A7" w:rsidRPr="00B82ADF" w:rsidRDefault="00BB19A7">
      <w:pPr>
        <w:rPr>
          <w:b/>
          <w:color w:val="0000CC"/>
        </w:rPr>
      </w:pPr>
      <w:r>
        <w:rPr>
          <w:b/>
          <w:color w:val="0000CC"/>
        </w:rPr>
        <w:t>Dê um exemplo de uma peça que toca sem dificuldades</w:t>
      </w:r>
      <w:r w:rsidR="00F130AA">
        <w:rPr>
          <w:b/>
          <w:color w:val="0000CC"/>
        </w:rPr>
        <w:t xml:space="preserve"> e que reflete o seu nível</w:t>
      </w:r>
      <w:r>
        <w:rPr>
          <w:b/>
          <w:color w:val="0000CC"/>
        </w:rPr>
        <w:t>: _____________________________________________________________________________</w:t>
      </w:r>
    </w:p>
    <w:p w:rsidR="00C50918" w:rsidRPr="00C50918" w:rsidRDefault="00C50918">
      <w:pPr>
        <w:rPr>
          <w:color w:val="0000CC"/>
        </w:rPr>
      </w:pPr>
    </w:p>
    <w:p w:rsidR="006B0361" w:rsidRDefault="006B0361"/>
    <w:p w:rsidR="004C2738" w:rsidRPr="008A6E80" w:rsidRDefault="007B74CE">
      <w:pPr>
        <w:rPr>
          <w:b/>
        </w:rPr>
      </w:pPr>
      <w:r>
        <w:rPr>
          <w:b/>
        </w:rPr>
        <w:t>V</w:t>
      </w:r>
      <w:r w:rsidR="00D2049D" w:rsidRPr="008A6E80">
        <w:rPr>
          <w:b/>
        </w:rPr>
        <w:t xml:space="preserve">agas </w:t>
      </w:r>
      <w:r>
        <w:rPr>
          <w:b/>
        </w:rPr>
        <w:t xml:space="preserve">limitadas </w:t>
      </w:r>
      <w:r w:rsidR="00D2049D" w:rsidRPr="008A6E80">
        <w:rPr>
          <w:b/>
        </w:rPr>
        <w:t>por instrumento</w:t>
      </w:r>
      <w:r>
        <w:rPr>
          <w:b/>
        </w:rPr>
        <w:t>!</w:t>
      </w:r>
    </w:p>
    <w:p w:rsidR="003D37D3" w:rsidRDefault="003D37D3" w:rsidP="003D37D3">
      <w:pPr>
        <w:pStyle w:val="PargrafodaLista"/>
        <w:numPr>
          <w:ilvl w:val="0"/>
          <w:numId w:val="1"/>
        </w:numPr>
        <w:jc w:val="both"/>
      </w:pPr>
      <w:r>
        <w:t xml:space="preserve">Caso haja vaga disponível, em breve você receberá um </w:t>
      </w:r>
      <w:proofErr w:type="spellStart"/>
      <w:r>
        <w:t>email</w:t>
      </w:r>
      <w:proofErr w:type="spellEnd"/>
      <w:r>
        <w:t xml:space="preserve"> com os dados para depósito bancário para efetuar a inscrição. Se não receber resposta dentro de 1 semana, por favor, envie </w:t>
      </w:r>
      <w:proofErr w:type="spellStart"/>
      <w:r>
        <w:t>email</w:t>
      </w:r>
      <w:proofErr w:type="spellEnd"/>
      <w:r>
        <w:t xml:space="preserve"> para amacordas2017@gmail.com</w:t>
      </w:r>
    </w:p>
    <w:p w:rsidR="003D37D3" w:rsidRDefault="003D37D3" w:rsidP="003D37D3">
      <w:pPr>
        <w:pStyle w:val="PargrafodaLista"/>
        <w:numPr>
          <w:ilvl w:val="0"/>
          <w:numId w:val="1"/>
        </w:numPr>
        <w:jc w:val="both"/>
      </w:pPr>
      <w:r>
        <w:t xml:space="preserve">No caso de não haver vagas, você será colocado </w:t>
      </w:r>
      <w:r w:rsidRPr="007B74CE">
        <w:rPr>
          <w:u w:val="single"/>
        </w:rPr>
        <w:t>em lista de espera</w:t>
      </w:r>
      <w:r>
        <w:t xml:space="preserve"> e será comunicado se uma vaga for aberta.</w:t>
      </w:r>
    </w:p>
    <w:p w:rsidR="003D37D3" w:rsidRPr="00473534" w:rsidRDefault="003D37D3" w:rsidP="003D37D3">
      <w:pPr>
        <w:pStyle w:val="PargrafodaLista"/>
        <w:numPr>
          <w:ilvl w:val="0"/>
          <w:numId w:val="1"/>
        </w:numPr>
        <w:jc w:val="both"/>
        <w:rPr>
          <w:b/>
          <w:color w:val="FF0000"/>
        </w:rPr>
      </w:pPr>
      <w:r w:rsidRPr="001F6127">
        <w:rPr>
          <w:b/>
          <w:u w:val="single"/>
        </w:rPr>
        <w:t xml:space="preserve">A inscrição só será confirmada após o pagamento do </w:t>
      </w:r>
      <w:r>
        <w:rPr>
          <w:b/>
          <w:u w:val="single"/>
        </w:rPr>
        <w:t>valor integral da mesma</w:t>
      </w:r>
      <w:r>
        <w:t xml:space="preserve">. </w:t>
      </w:r>
      <w:r>
        <w:rPr>
          <w:b/>
          <w:color w:val="FF0000"/>
        </w:rPr>
        <w:t xml:space="preserve">A </w:t>
      </w:r>
      <w:r w:rsidR="00BD656D">
        <w:rPr>
          <w:b/>
          <w:color w:val="FF0000"/>
        </w:rPr>
        <w:t xml:space="preserve">não </w:t>
      </w:r>
      <w:bookmarkStart w:id="0" w:name="_GoBack"/>
      <w:bookmarkEnd w:id="0"/>
      <w:r>
        <w:rPr>
          <w:b/>
          <w:color w:val="FF0000"/>
        </w:rPr>
        <w:t>realização do depósito até</w:t>
      </w:r>
      <w:r w:rsidRPr="009B740A">
        <w:rPr>
          <w:b/>
          <w:color w:val="FF0000"/>
        </w:rPr>
        <w:t xml:space="preserve"> a data estipulada implica no cancelamento e na necessidade de envio de novo formulário</w:t>
      </w:r>
      <w:r>
        <w:rPr>
          <w:b/>
          <w:color w:val="FF0000"/>
        </w:rPr>
        <w:t xml:space="preserve"> solicitando a inscrição</w:t>
      </w:r>
      <w:r w:rsidRPr="009B740A">
        <w:rPr>
          <w:b/>
          <w:color w:val="FF0000"/>
        </w:rPr>
        <w:t>.</w:t>
      </w:r>
      <w:r>
        <w:rPr>
          <w:b/>
          <w:color w:val="FF0000"/>
        </w:rPr>
        <w:t xml:space="preserve"> A sua vaga só está garantida caso os pagamentos sejam efetuados dentro do prazo estipulado.</w:t>
      </w:r>
    </w:p>
    <w:p w:rsidR="00D2049D" w:rsidRPr="00473534" w:rsidRDefault="00D2049D" w:rsidP="003D37D3">
      <w:pPr>
        <w:pStyle w:val="PargrafodaLista"/>
        <w:jc w:val="both"/>
        <w:rPr>
          <w:b/>
          <w:color w:val="FF0000"/>
        </w:rPr>
      </w:pPr>
    </w:p>
    <w:sectPr w:rsidR="00D2049D" w:rsidRPr="00473534" w:rsidSect="00E72A46">
      <w:pgSz w:w="11906" w:h="16838"/>
      <w:pgMar w:top="851" w:right="1701" w:bottom="567" w:left="170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930880"/>
    <w:multiLevelType w:val="hybridMultilevel"/>
    <w:tmpl w:val="B47C726C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xNTAxM7c0szC1sDRQ0lEKTi0uzszPAykwqgUAj4PSHiwAAAA="/>
  </w:docVars>
  <w:rsids>
    <w:rsidRoot w:val="004C2738"/>
    <w:rsid w:val="000130F3"/>
    <w:rsid w:val="00024177"/>
    <w:rsid w:val="000365BD"/>
    <w:rsid w:val="00044BE0"/>
    <w:rsid w:val="00084D04"/>
    <w:rsid w:val="000D2B82"/>
    <w:rsid w:val="00151AA2"/>
    <w:rsid w:val="001F6127"/>
    <w:rsid w:val="001F6BB2"/>
    <w:rsid w:val="00223BF5"/>
    <w:rsid w:val="002A4FD8"/>
    <w:rsid w:val="002E7D45"/>
    <w:rsid w:val="0032317D"/>
    <w:rsid w:val="00385074"/>
    <w:rsid w:val="003D37D3"/>
    <w:rsid w:val="003D7E37"/>
    <w:rsid w:val="003E2D33"/>
    <w:rsid w:val="004424AA"/>
    <w:rsid w:val="00473534"/>
    <w:rsid w:val="004C2738"/>
    <w:rsid w:val="004C485D"/>
    <w:rsid w:val="004D2BD2"/>
    <w:rsid w:val="004F75E3"/>
    <w:rsid w:val="00523A02"/>
    <w:rsid w:val="00544CA4"/>
    <w:rsid w:val="005A23F7"/>
    <w:rsid w:val="005F5D45"/>
    <w:rsid w:val="00601060"/>
    <w:rsid w:val="00646079"/>
    <w:rsid w:val="00652594"/>
    <w:rsid w:val="006600BA"/>
    <w:rsid w:val="00693EFA"/>
    <w:rsid w:val="006B0361"/>
    <w:rsid w:val="00707211"/>
    <w:rsid w:val="0078072E"/>
    <w:rsid w:val="007B74CE"/>
    <w:rsid w:val="00802666"/>
    <w:rsid w:val="0089473D"/>
    <w:rsid w:val="008A6E80"/>
    <w:rsid w:val="008E419A"/>
    <w:rsid w:val="00942138"/>
    <w:rsid w:val="0099493E"/>
    <w:rsid w:val="009B740A"/>
    <w:rsid w:val="009C1E7E"/>
    <w:rsid w:val="00A31994"/>
    <w:rsid w:val="00A9072E"/>
    <w:rsid w:val="00A9770E"/>
    <w:rsid w:val="00AC0DF4"/>
    <w:rsid w:val="00B5458D"/>
    <w:rsid w:val="00B82ADF"/>
    <w:rsid w:val="00BB19A7"/>
    <w:rsid w:val="00BD656D"/>
    <w:rsid w:val="00C20255"/>
    <w:rsid w:val="00C50918"/>
    <w:rsid w:val="00C85C42"/>
    <w:rsid w:val="00C9197A"/>
    <w:rsid w:val="00CA3200"/>
    <w:rsid w:val="00CF6EA0"/>
    <w:rsid w:val="00D2049D"/>
    <w:rsid w:val="00D90659"/>
    <w:rsid w:val="00E1728A"/>
    <w:rsid w:val="00E35F4F"/>
    <w:rsid w:val="00E51BC0"/>
    <w:rsid w:val="00E66E9F"/>
    <w:rsid w:val="00E714AB"/>
    <w:rsid w:val="00E72A46"/>
    <w:rsid w:val="00EA1845"/>
    <w:rsid w:val="00F0323D"/>
    <w:rsid w:val="00F07C16"/>
    <w:rsid w:val="00F130AA"/>
    <w:rsid w:val="00F3600A"/>
    <w:rsid w:val="00FA57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5:chartTrackingRefBased/>
  <w15:docId w15:val="{5AEECB24-712A-4125-81DC-8BDA8235E1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ade">
    <w:name w:val="Table Grid"/>
    <w:basedOn w:val="Tabelanormal"/>
    <w:uiPriority w:val="39"/>
    <w:rsid w:val="00E72A4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Fontepargpadro"/>
    <w:uiPriority w:val="99"/>
    <w:unhideWhenUsed/>
    <w:rsid w:val="0089473D"/>
    <w:rPr>
      <w:color w:val="0563C1" w:themeColor="hyperlink"/>
      <w:u w:val="single"/>
    </w:rPr>
  </w:style>
  <w:style w:type="paragraph" w:styleId="PargrafodaLista">
    <w:name w:val="List Paragraph"/>
    <w:basedOn w:val="Normal"/>
    <w:uiPriority w:val="34"/>
    <w:qFormat/>
    <w:rsid w:val="007B74CE"/>
    <w:pPr>
      <w:ind w:left="720"/>
      <w:contextualSpacing/>
    </w:pPr>
  </w:style>
  <w:style w:type="character" w:styleId="Forte">
    <w:name w:val="Strong"/>
    <w:basedOn w:val="Fontepargpadro"/>
    <w:uiPriority w:val="22"/>
    <w:qFormat/>
    <w:rsid w:val="00B82ADF"/>
    <w:rPr>
      <w:b/>
      <w:bCs/>
    </w:rPr>
  </w:style>
  <w:style w:type="paragraph" w:customStyle="1" w:styleId="font7">
    <w:name w:val="font_7"/>
    <w:basedOn w:val="Normal"/>
    <w:rsid w:val="003D7E3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character" w:customStyle="1" w:styleId="wixguard">
    <w:name w:val="wixguard"/>
    <w:basedOn w:val="Fontepargpadro"/>
    <w:rsid w:val="003D7E37"/>
  </w:style>
  <w:style w:type="character" w:customStyle="1" w:styleId="color29">
    <w:name w:val="color_29"/>
    <w:basedOn w:val="Fontepargpadro"/>
    <w:rsid w:val="003D7E3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142766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file:///C:\Users\ASUS-PC\Documents\Amacordas\FORMUL&#193;RIOS%20PARA%20INSCRI&#199;&#213;ES%20AMACORDAS\www.amacordas.com.br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amacordas.com.br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453</Words>
  <Characters>2447</Characters>
  <Application>Microsoft Office Word</Application>
  <DocSecurity>0</DocSecurity>
  <Lines>20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9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nta da Microsoft</dc:creator>
  <cp:keywords/>
  <dc:description/>
  <cp:lastModifiedBy>Patricia Aguiar</cp:lastModifiedBy>
  <cp:revision>7</cp:revision>
  <dcterms:created xsi:type="dcterms:W3CDTF">2017-06-08T03:17:00Z</dcterms:created>
  <dcterms:modified xsi:type="dcterms:W3CDTF">2020-01-11T22:00:00Z</dcterms:modified>
</cp:coreProperties>
</file>